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1.png" ContentType="image/png"/>
  <Override PartName="/word/media/rId31.png" ContentType="image/png"/>
  <Override PartName="/word/media/rId34.png" ContentType="image/png"/>
  <Override PartName="/word/media/rId75.png" ContentType="image/png"/>
  <Override PartName="/word/media/rId173.png" ContentType="image/png"/>
  <Override PartName="/word/media/rId109.png" ContentType="image/png"/>
  <Override PartName="/word/media/rId117.png" ContentType="image/png"/>
  <Override PartName="/word/media/rId120.png" ContentType="image/png"/>
  <Override PartName="/word/media/rId132.png" ContentType="image/png"/>
  <Override PartName="/word/media/rId135.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12.png" ContentType="image/png"/>
  <Override PartName="/word/media/rId88.png" ContentType="image/png"/>
  <Override PartName="/word/media/rId38.png" ContentType="image/png"/>
  <Override PartName="/word/media/rId44.png" ContentType="image/png"/>
  <Override PartName="/word/media/rId47.png" ContentType="image/png"/>
  <Override PartName="/word/media/rId91.png" ContentType="image/png"/>
  <Override PartName="/word/media/rId102.png" ContentType="image/png"/>
  <Override PartName="/word/media/rId105.png" ContentType="image/png"/>
  <Override PartName="/word/media/rId96.png" ContentType="image/png"/>
  <Override PartName="/word/media/rId99.png" ContentType="image/png"/>
  <Override PartName="/word/media/rId85.png" ContentType="image/png"/>
  <Override PartName="/word/media/rId205.png" ContentType="image/png"/>
  <Override PartName="/word/media/rId25.png" ContentType="image/png"/>
  <Override PartName="/word/media/rId4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52.png" ContentType="image/png"/>
  <Override PartName="/word/media/rId165.png" ContentType="image/png"/>
  <Override PartName="/word/media/rId168.png" ContentType="image/png"/>
  <Override PartName="/word/media/rId177.png" ContentType="image/png"/>
  <Override PartName="/word/media/rId180.png" ContentType="image/png"/>
  <Override PartName="/word/media/rId184.png" ContentType="image/png"/>
  <Override PartName="/word/media/rId187.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2"/>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2"/>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w:t>
      </w:r>
      <w:r>
        <w:t xml:space="preserve">second brain</w:t>
      </w:r>
      <w:r>
        <w:t xml:space="preserve">”</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resources/images/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w:t>
      </w:r>
      <w:r>
        <w:t xml:space="preserve">up</w:t>
      </w:r>
      <w:r>
        <w:t xml:space="preserve">”</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w:t>
      </w:r>
      <w:r>
        <w:t xml:space="preserve">down</w:t>
      </w:r>
      <w:r>
        <w:t xml:space="preserve">”</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2" w:name="deciding-on-your-research-question"/>
    <w:p>
      <w:pPr>
        <w:pStyle w:val="Heading2"/>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t xml:space="preserve">Are you interested in exploring gene expression differences between two regions of the mouse brain, without focusing on the gut-brain axis? Expand this section to read more.</w:t>
      </w:r>
    </w:p>
    <w:p>
      <w:pPr>
        <w:pStyle w:val="BodyText"/>
      </w:pPr>
      <w:r>
        <w:t xml:space="preserve">::: callout-tip collapse=</w:t>
      </w:r>
      <w:r>
        <w:t xml:space="preserve">“</w:t>
      </w:r>
      <w:r>
        <w:t xml:space="preserve">true</w:t>
      </w:r>
      <w:r>
        <w:t xml:space="preserve">”</w:t>
      </w:r>
      <w:r>
        <w:t xml:space="preserve"> </w:t>
      </w:r>
      <w:r>
        <w:t xml:space="preserve"># Brain Structure: The Striatum and the Prefrontal Cortex</w:t>
      </w:r>
    </w:p>
    <w:p>
      <w:pPr>
        <w:pStyle w:val="BodyText"/>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2" name="Picture"/>
            <a:graphic>
              <a:graphicData uri="http://schemas.openxmlformats.org/drawingml/2006/picture">
                <pic:pic>
                  <pic:nvPicPr>
                    <pic:cNvPr descr="resources/images/mouse_gutbrain_de_miniCURE_guide_files/figure-docx//1vikcyml6uw-_DaC1yFpS-UWoWNEGxFukMB_eCi42BqY_g33d1434cdd1_12_0.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5" name="Picture"/>
            <a:graphic>
              <a:graphicData uri="http://schemas.openxmlformats.org/drawingml/2006/picture">
                <pic:pic>
                  <pic:nvPicPr>
                    <pic:cNvPr descr="resources/images/mouse_gutbrain_de_miniCURE_guide_files/figure-docx//1vikcyml6uw-_DaC1yFpS-UWoWNEGxFukMB_eCi42BqY_g33d1434cdd1_12_1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37">
        <w:r>
          <w:rPr>
            <w:rStyle w:val="Hyperlink"/>
          </w:rPr>
          <w:t xml:space="preserve">here</w:t>
        </w:r>
      </w:hyperlink>
      <w:r>
        <w:t xml:space="preserve">.</w:t>
      </w:r>
      <w:r>
        <w:t xml:space="preserve"> </w:t>
      </w:r>
      <w:r>
        <w:t xml:space="preserve">:::</w:t>
      </w:r>
    </w:p>
    <w:p>
      <w:pPr>
        <w:pStyle w:val="BodyText"/>
      </w:pPr>
      <w:r>
        <w:t xml:space="preserve">Are you interested in exploring neurodevelopmental disorders? These are disorders that are the result of altered brain development. Although this dataset was created using</w:t>
      </w:r>
      <w:r>
        <w:t xml:space="preserve"> </w:t>
      </w:r>
      <w:r>
        <w:t xml:space="preserve">“</w:t>
      </w:r>
      <w:r>
        <w:t xml:space="preserve">ASD-type</w:t>
      </w:r>
      <w:r>
        <w:t xml:space="preserve">”</w:t>
      </w:r>
      <w:r>
        <w:t xml:space="preserve"> </w:t>
      </w:r>
      <w:r>
        <w:t xml:space="preserve">mice, many neurological disorders have shared symptoms and probably share a biological basis.</w:t>
      </w:r>
    </w:p>
    <w:p>
      <w:pPr>
        <w:pStyle w:val="BodyText"/>
      </w:pPr>
      <w:r>
        <w:t xml:space="preserve">Expand this section to read more.</w:t>
      </w:r>
    </w:p>
    <w:p>
      <w:pPr>
        <w:pStyle w:val="BodyText"/>
      </w:pPr>
      <w:r>
        <w:t xml:space="preserve">::: callout-tip collapse=</w:t>
      </w:r>
      <w:r>
        <w:t xml:space="preserve">“</w:t>
      </w:r>
      <w:r>
        <w:t xml:space="preserve">true</w:t>
      </w:r>
      <w:r>
        <w:t xml:space="preserve">”</w:t>
      </w:r>
      <w:r>
        <w:t xml:space="preserve"> </w:t>
      </w:r>
      <w:r>
        <w:t xml:space="preserve"># Brain Disorders: Neurodevelopmental Disorders</w:t>
      </w:r>
    </w:p>
    <w:p>
      <w:pPr>
        <w:pStyle w:val="BodyText"/>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39" name="Picture"/>
            <a:graphic>
              <a:graphicData uri="http://schemas.openxmlformats.org/drawingml/2006/picture">
                <pic:pic>
                  <pic:nvPicPr>
                    <pic:cNvPr descr="resources/images/mouse_gutbrain_de_miniCURE_guide_files/figure-docx//1vikcyml6uw-_DaC1yFpS-UWoWNEGxFukMB_eCi42BqY_g344ce1a0afa_0_0.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and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2" name="Picture"/>
            <a:graphic>
              <a:graphicData uri="http://schemas.openxmlformats.org/drawingml/2006/picture">
                <pic:pic>
                  <pic:nvPicPr>
                    <pic:cNvPr descr="resources/images/mouse_gutbrain_de_miniCURE_guide_files/figure-docx//1vikcyml6uw-_DaC1yFpS-UWoWNEGxFukMB_eCi42BqY_g3707230d9af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45" name="Picture"/>
            <a:graphic>
              <a:graphicData uri="http://schemas.openxmlformats.org/drawingml/2006/picture">
                <pic:pic>
                  <pic:nvPicPr>
                    <pic:cNvPr descr="resources/images/mouse_gutbrain_de_miniCURE_guide_files/figure-docx//1vikcyml6uw-_DaC1yFpS-UWoWNEGxFukMB_eCi42BqY_g344d4a4b906_0_0.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48" name="Picture"/>
            <a:graphic>
              <a:graphicData uri="http://schemas.openxmlformats.org/drawingml/2006/picture">
                <pic:pic>
                  <pic:nvPicPr>
                    <pic:cNvPr descr="resources/images/mouse_gutbrain_de_miniCURE_guide_files/figure-docx//1vikcyml6uw-_DaC1yFpS-UWoWNEGxFukMB_eCi42BqY_g344d4a4b906_0_6.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w:t>
            </w:r>
            <w:r>
              <w:t xml:space="preserve">Neurodevelopmental Disorder</w:t>
            </w:r>
            <w:r>
              <w:t xml:space="preserve">”</w:t>
            </w:r>
            <w:r>
              <w:t xml:space="preserve"> </w:t>
            </w:r>
            <w:r>
              <w:t xml:space="preserve">section.</w:t>
            </w:r>
          </w:p>
        </w:tc>
      </w:tr>
    </w:tbl>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SAD)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miniCURE_guide_files/figure-docx//1vikcyml6uw-_DaC1yFpS-UWoWNEGxFukMB_eCi42BqY_g3707230d9af_0_7.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d like to read more about the biology of neurodevelopmental disorders, (Bertollo et al. 2025)[https://www.mdpi.com/2076-3425/15/3/307] is a great starting point!</w:t>
      </w:r>
      <w:r>
        <w:t xml:space="preserve"> </w:t>
      </w:r>
      <w:r>
        <w:t xml:space="preserve">:::</w:t>
      </w:r>
    </w:p>
    <w:p>
      <w:pPr>
        <w:pStyle w:val="BodyText"/>
      </w:pPr>
      <w:r>
        <w:t xml:space="preserve">Are you interested in exploring neurodegenerative disorders? These are disorders that that occur when brain structures and systems experience degradation and may be the result of similar biological processes that cause neurodevelopmental disorders. Expand this section to read more.</w:t>
      </w:r>
    </w:p>
    <w:p>
      <w:pPr>
        <w:pStyle w:val="BodyText"/>
      </w:pPr>
      <w:r>
        <w:t xml:space="preserve">::: callout-tip collapse=</w:t>
      </w:r>
      <w:r>
        <w:t xml:space="preserve">“</w:t>
      </w:r>
      <w:r>
        <w:t xml:space="preserve">true</w:t>
      </w:r>
      <w:r>
        <w:t xml:space="preserve">”</w:t>
      </w:r>
      <w:r>
        <w:t xml:space="preserve"> </w:t>
      </w:r>
      <w:r>
        <w:t xml:space="preserve"># Brain Disorders: Neurodegenerative Disorders</w:t>
      </w:r>
    </w:p>
    <w:p>
      <w:pPr>
        <w:pStyle w:val="BodyText"/>
      </w:pPr>
      <w:r>
        <w:t xml:space="preserve">Neurodegenerative disorders are usually considered diseases of aging because a person’s risk of developing one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miniCURE_guide_files/figure-docx//1vikcyml6uw-_DaC1yFpS-UWoWNEGxFukMB_eCi42BqY_g3707230d9af_0_13.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miniCURE_guide_files/figure-docx//1vikcyml6uw-_DaC1yFpS-UWoWNEGxFukMB_eCi42BqY_g3707230d9af_0_1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miniCURE_guide_files/figure-docx//1vikcyml6uw-_DaC1yFpS-UWoWNEGxFukMB_eCi42BqY_g3707230d9af_0_2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miniCURE_guide_files/figure-docx//1vikcyml6uw-_DaC1yFpS-UWoWNEGxFukMB_eCi42BqY_g3707230d9af_0_25.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myotrophic Lateral Sclerosis (ALS*)**,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68" name="Picture"/>
            <a:graphic>
              <a:graphicData uri="http://schemas.openxmlformats.org/drawingml/2006/picture">
                <pic:pic>
                  <pic:nvPicPr>
                    <pic:cNvPr descr="resources/images/mouse_gutbrain_de_miniCURE_guide_files/figure-docx//1vikcyml6uw-_DaC1yFpS-UWoWNEGxFukMB_eCi42BqY_g3707230d9af_0_2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e interested in reading more about the biology of neurodegenerative disorders,</w:t>
      </w:r>
      <w:r>
        <w:t xml:space="preserve"> </w:t>
      </w:r>
      <w:hyperlink r:id="rId70">
        <w:r>
          <w:rPr>
            <w:rStyle w:val="Hyperlink"/>
          </w:rPr>
          <w:t xml:space="preserve">Gadhave et al. 2021</w:t>
        </w:r>
      </w:hyperlink>
      <w:r>
        <w:t xml:space="preserve"> </w:t>
      </w:r>
      <w:r>
        <w:t xml:space="preserve">is a good place to start!</w:t>
      </w:r>
      <w:r>
        <w:t xml:space="preserve"> </w:t>
      </w:r>
      <w:r>
        <w:t xml:space="preserve">:::</w:t>
      </w:r>
    </w:p>
    <w:bookmarkStart w:id="71"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w:t>
      </w:r>
    </w:p>
    <w:p>
      <w:pPr>
        <w:numPr>
          <w:ilvl w:val="0"/>
          <w:numId w:val="1002"/>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1"/>
    <w:bookmarkEnd w:id="72"/>
    <w:bookmarkStart w:id="159"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7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74">
        <w:r>
          <w:rPr>
            <w:rStyle w:val="Hyperlink"/>
          </w:rPr>
          <w:t xml:space="preserve">here</w:t>
        </w:r>
      </w:hyperlink>
      <w:r>
        <w:t xml:space="preserve">. We’ll reproduce some of it below.</w:t>
      </w:r>
    </w:p>
    <w:bookmarkStart w:id="79"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76" name="Picture"/>
            <a:graphic>
              <a:graphicData uri="http://schemas.openxmlformats.org/drawingml/2006/picture">
                <pic:pic>
                  <pic:nvPicPr>
                    <pic:cNvPr descr="resources/images/mouse_gutbrain_de_miniCURE_guide_files/figure-docx//1vikcyml6uw-_DaC1yFpS-UWoWNEGxFukMB_eCi42BqY_g33d1434cdd1_12_19.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78">
        <w:r>
          <w:rPr>
            <w:rStyle w:val="Hyperlink"/>
          </w:rPr>
          <w:t xml:space="preserve">here!</w:t>
        </w:r>
      </w:hyperlink>
    </w:p>
    <w:bookmarkEnd w:id="79"/>
    <w:bookmarkStart w:id="84"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80">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cking your genes</w:t>
            </w:r>
          </w:p>
        </w:tc>
      </w:tr>
      <w:tr>
        <w:trPr>
          <w:cantSplit/>
        </w:trPr>
        <w:tc>
          <w:tcPr>
            <w:tcMar>
              <w:top w:w="108" w:type="dxa"/>
              <w:bottom w:w="108" w:type="dxa"/>
            </w:tcMar>
          </w:tcPr>
          <w:p>
            <w:pPr>
              <w:pStyle w:val="BodyText"/>
            </w:pPr>
            <w:pPr>
              <w:spacing w:before="16"/>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pPr>
              <w:spacing w:after="16"/>
            </w:pPr>
            <w:r>
              <w:t xml:space="preserve">Make sure you are recording the name and gene ID for the mouse! Gene names are often similar between mice and humans, but the gene IDs will be very different. If you don’t use the correct gene ID when exploring this dataset, you won’t get very far.</w:t>
            </w:r>
          </w:p>
        </w:tc>
      </w:tr>
    </w:tbl>
    <w:bookmarkEnd w:id="84"/>
    <w:bookmarkStart w:id="108"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73">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86" name="Picture"/>
            <a:graphic>
              <a:graphicData uri="http://schemas.openxmlformats.org/drawingml/2006/picture">
                <pic:pic>
                  <pic:nvPicPr>
                    <pic:cNvPr descr="resources/images/mouse_gutbrain_de_miniCURE_guide_files/figure-docx//1vikcyml6uw-_DaC1yFpS-UWoWNEGxFukMB_eCi42BqY_g357f7ed062e_9_0.pn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89" name="Picture"/>
            <a:graphic>
              <a:graphicData uri="http://schemas.openxmlformats.org/drawingml/2006/picture">
                <pic:pic>
                  <pic:nvPicPr>
                    <pic:cNvPr descr="resources/images/mouse_gutbrain_de_miniCURE_guide_files/figure-docx//1vikcyml6uw-_DaC1yFpS-UWoWNEGxFukMB_eCi42BqY_g3412c9eee7c_0_1.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92" name="Picture"/>
            <a:graphic>
              <a:graphicData uri="http://schemas.openxmlformats.org/drawingml/2006/picture">
                <pic:pic>
                  <pic:nvPicPr>
                    <pic:cNvPr descr="resources/images/mouse_gutbrain_de_miniCURE_guide_files/figure-docx//1vikcyml6uw-_DaC1yFpS-UWoWNEGxFukMB_eCi42BqY_g346083d4dc0_0_0.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97" name="Picture"/>
            <a:graphic>
              <a:graphicData uri="http://schemas.openxmlformats.org/drawingml/2006/picture">
                <pic:pic>
                  <pic:nvPicPr>
                    <pic:cNvPr descr="resources/images/mouse_gutbrain_de_miniCURE_guide_files/figure-docx//1vikcyml6uw-_DaC1yFpS-UWoWNEGxFukMB_eCi42BqY_g346083d4dc0_0_5.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00" name="Picture"/>
            <a:graphic>
              <a:graphicData uri="http://schemas.openxmlformats.org/drawingml/2006/picture">
                <pic:pic>
                  <pic:nvPicPr>
                    <pic:cNvPr descr="resources/images/mouse_gutbrain_de_miniCURE_guide_files/figure-docx//1vikcyml6uw-_DaC1yFpS-UWoWNEGxFukMB_eCi42BqY_g346083d4dc0_0_8.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03" name="Picture"/>
            <a:graphic>
              <a:graphicData uri="http://schemas.openxmlformats.org/drawingml/2006/picture">
                <pic:pic>
                  <pic:nvPicPr>
                    <pic:cNvPr descr="resources/images/mouse_gutbrain_de_miniCURE_guide_files/figure-docx//1vikcyml6uw-_DaC1yFpS-UWoWNEGxFukMB_eCi42BqY_g346083d4dc0_0_11.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06" name="Picture"/>
            <a:graphic>
              <a:graphicData uri="http://schemas.openxmlformats.org/drawingml/2006/picture">
                <pic:pic>
                  <pic:nvPicPr>
                    <pic:cNvPr descr="resources/images/mouse_gutbrain_de_miniCURE_guide_files/figure-docx//1vikcyml6uw-_DaC1yFpS-UWoWNEGxFukMB_eCi42BqY_g346083d4dc0_0_18.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End w:id="108"/>
    <w:bookmarkStart w:id="131"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73">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110" name="Picture"/>
            <a:graphic>
              <a:graphicData uri="http://schemas.openxmlformats.org/drawingml/2006/picture">
                <pic:pic>
                  <pic:nvPicPr>
                    <pic:cNvPr descr="resources/images/mouse_gutbrain_de_miniCURE_guide_files/figure-docx//1vikcyml6uw-_DaC1yFpS-UWoWNEGxFukMB_eCi42BqY_g33d632640e3_0_0.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miniCURE_guide_files/figure-docx//1vikcyml6uw-_DaC1yFpS-UWoWNEGxFukMB_eCi42BqY_g33d632640e3_0_6.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118" name="Picture"/>
            <a:graphic>
              <a:graphicData uri="http://schemas.openxmlformats.org/drawingml/2006/picture">
                <pic:pic>
                  <pic:nvPicPr>
                    <pic:cNvPr descr="resources/images/mouse_gutbrain_de_miniCURE_guide_files/figure-docx//1vikcyml6uw-_DaC1yFpS-UWoWNEGxFukMB_eCi42BqY_g33d632640e3_0_12.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21" name="Picture"/>
            <a:graphic>
              <a:graphicData uri="http://schemas.openxmlformats.org/drawingml/2006/picture">
                <pic:pic>
                  <pic:nvPicPr>
                    <pic:cNvPr descr="resources/images/mouse_gutbrain_de_miniCURE_guide_files/figure-docx//1vikcyml6uw-_DaC1yFpS-UWoWNEGxFukMB_eCi42BqY_g33d632640e3_0_15.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23" name="Picture"/>
            <a:graphic>
              <a:graphicData uri="http://schemas.openxmlformats.org/drawingml/2006/picture">
                <pic:pic>
                  <pic:nvPicPr>
                    <pic:cNvPr descr="resources/images/mouse_gutbrain_de_miniCURE_guide_files/figure-docx//1vikcyml6uw-_DaC1yFpS-UWoWNEGxFukMB_eCi42BqY_g346083d4dc0_0_5.png" id="124"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25" name="Picture"/>
            <a:graphic>
              <a:graphicData uri="http://schemas.openxmlformats.org/drawingml/2006/picture">
                <pic:pic>
                  <pic:nvPicPr>
                    <pic:cNvPr descr="resources/images/mouse_gutbrain_de_miniCURE_guide_files/figure-docx//1vikcyml6uw-_DaC1yFpS-UWoWNEGxFukMB_eCi42BqY_g346083d4dc0_0_8.png" id="126"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27" name="Picture"/>
            <a:graphic>
              <a:graphicData uri="http://schemas.openxmlformats.org/drawingml/2006/picture">
                <pic:pic>
                  <pic:nvPicPr>
                    <pic:cNvPr descr="resources/images/mouse_gutbrain_de_miniCURE_guide_files/figure-docx//1vikcyml6uw-_DaC1yFpS-UWoWNEGxFukMB_eCi42BqY_g346083d4dc0_0_11.png" id="128"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29" name="Picture"/>
            <a:graphic>
              <a:graphicData uri="http://schemas.openxmlformats.org/drawingml/2006/picture">
                <pic:pic>
                  <pic:nvPicPr>
                    <pic:cNvPr descr="resources/images/mouse_gutbrain_de_miniCURE_guide_files/figure-docx//1vikcyml6uw-_DaC1yFpS-UWoWNEGxFukMB_eCi42BqY_g346083d4dc0_0_18.png" id="13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58"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3">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133" name="Picture"/>
            <a:graphic>
              <a:graphicData uri="http://schemas.openxmlformats.org/drawingml/2006/picture">
                <pic:pic>
                  <pic:nvPicPr>
                    <pic:cNvPr descr="resources/images/mouse_gutbrain_de_miniCURE_guide_files/figure-docx//1vikcyml6uw-_DaC1yFpS-UWoWNEGxFukMB_eCi42BqY_g33d632640e3_0_18.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136" name="Picture"/>
            <a:graphic>
              <a:graphicData uri="http://schemas.openxmlformats.org/drawingml/2006/picture">
                <pic:pic>
                  <pic:nvPicPr>
                    <pic:cNvPr descr="resources/images/mouse_gutbrain_de_miniCURE_guide_files/figure-docx//1vikcyml6uw-_DaC1yFpS-UWoWNEGxFukMB_eCi42BqY_g33d632640e3_0_21.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38" name="Picture"/>
            <a:graphic>
              <a:graphicData uri="http://schemas.openxmlformats.org/drawingml/2006/picture">
                <pic:pic>
                  <pic:nvPicPr>
                    <pic:cNvPr descr="resources/images/mouse_gutbrain_de_miniCURE_guide_files/figure-docx//1vikcyml6uw-_DaC1yFpS-UWoWNEGxFukMB_eCi42BqY_g33d632640e3_0_21.png" id="139"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41" name="Picture"/>
            <a:graphic>
              <a:graphicData uri="http://schemas.openxmlformats.org/drawingml/2006/picture">
                <pic:pic>
                  <pic:nvPicPr>
                    <pic:cNvPr descr="resources/images/mouse_gutbrain_de_miniCURE_guide_files/figure-docx//1vikcyml6uw-_DaC1yFpS-UWoWNEGxFukMB_eCi42BqY_g33d632640e3_0_27.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44" name="Picture"/>
            <a:graphic>
              <a:graphicData uri="http://schemas.openxmlformats.org/drawingml/2006/picture">
                <pic:pic>
                  <pic:nvPicPr>
                    <pic:cNvPr descr="resources/images/mouse_gutbrain_de_miniCURE_guide_files/figure-docx//1vikcyml6uw-_DaC1yFpS-UWoWNEGxFukMB_eCi42BqY_g33d632640e3_0_38.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47" name="Picture"/>
            <a:graphic>
              <a:graphicData uri="http://schemas.openxmlformats.org/drawingml/2006/picture">
                <pic:pic>
                  <pic:nvPicPr>
                    <pic:cNvPr descr="resources/images/mouse_gutbrain_de_miniCURE_guide_files/figure-docx//1vikcyml6uw-_DaC1yFpS-UWoWNEGxFukMB_eCi42BqY_g33d632640e3_0_43.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50" name="Picture"/>
            <a:graphic>
              <a:graphicData uri="http://schemas.openxmlformats.org/drawingml/2006/picture">
                <pic:pic>
                  <pic:nvPicPr>
                    <pic:cNvPr descr="resources/images/mouse_gutbrain_de_miniCURE_guide_files/figure-docx//1vikcyml6uw-_DaC1yFpS-UWoWNEGxFukMB_eCi42BqY_g33d632640e3_0_49.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53" name="Picture"/>
            <a:graphic>
              <a:graphicData uri="http://schemas.openxmlformats.org/drawingml/2006/picture">
                <pic:pic>
                  <pic:nvPicPr>
                    <pic:cNvPr descr="resources/images/mouse_gutbrain_de_miniCURE_guide_files/figure-docx//1vikcyml6uw-_DaC1yFpS-UWoWNEGxFukMB_eCi42BqY_g33d632640e3_0_54.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56" name="Picture"/>
            <a:graphic>
              <a:graphicData uri="http://schemas.openxmlformats.org/drawingml/2006/picture">
                <pic:pic>
                  <pic:nvPicPr>
                    <pic:cNvPr descr="resources/images/mouse_gutbrain_de_miniCURE_guide_files/figure-docx//1vikcyml6uw-_DaC1yFpS-UWoWNEGxFukMB_eCi42BqY_g33d632640e3_0_59.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58"/>
    <w:bookmarkEnd w:id="159"/>
    <w:bookmarkStart w:id="19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62"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note.png" id="1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62"/>
    <w:bookmarkStart w:id="163" w:name="loading-the-gene-expression-count-data"/>
    <w:p>
      <w:pPr>
        <w:pStyle w:val="Heading3"/>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End w:id="163"/>
    <w:bookmarkStart w:id="164"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64"/>
    <w:bookmarkStart w:id="171"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resources/images/mouse_gutbrain_de_miniCURE_guide_files/figure-docx/unnamed-chunk-4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resources/images/mouse_gutbrain_de_miniCURE_guide_files/figure-docx/unnamed-chunk-47-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bookmarkEnd w:id="171"/>
    <w:bookmarkStart w:id="172"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72"/>
    <w:bookmarkStart w:id="19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74" name="Picture"/>
            <a:graphic>
              <a:graphicData uri="http://schemas.openxmlformats.org/drawingml/2006/picture">
                <pic:pic>
                  <pic:nvPicPr>
                    <pic:cNvPr descr="resources/images/mouse_gutbrain_de_miniCURE_guide_files/figure-docx//1vikcyml6uw-_DaC1yFpS-UWoWNEGxFukMB_eCi42BqY_g33d40c657bf_0_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76">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78" name="Picture"/>
            <a:graphic>
              <a:graphicData uri="http://schemas.openxmlformats.org/drawingml/2006/picture">
                <pic:pic>
                  <pic:nvPicPr>
                    <pic:cNvPr descr="resources/images/mouse_gutbrain_de_miniCURE_guide_files/figure-docx/unnamed-chunk-57-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resources/images/mouse_gutbrain_de_miniCURE_guide_files/figure-docx/unnamed-chunk-58-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83">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resources/images/mouse_gutbrain_de_miniCURE_guide_files/figure-docx/unnamed-chunk-59-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resources/images/mouse_gutbrain_de_miniCURE_guide_files/figure-docx/unnamed-chunk-60-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End w:id="190"/>
    <w:bookmarkEnd w:id="191"/>
    <w:bookmarkStart w:id="232"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9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92"/>
    <w:bookmarkStart w:id="20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93">
        <w:r>
          <w:rPr>
            <w:rStyle w:val="Hyperlink"/>
          </w:rPr>
          <w:t xml:space="preserve">https://genomicseducation.org/data/mouse_gutbrain_de_autismVcontrol.csv</w:t>
        </w:r>
      </w:hyperlink>
    </w:p>
    <w:p>
      <w:pPr>
        <w:pStyle w:val="BodyText"/>
      </w:pPr>
      <w:r>
        <w:t xml:space="preserve">Prefrontal cortex only:</w:t>
      </w:r>
      <w:r>
        <w:t xml:space="preserve"> </w:t>
      </w:r>
      <w:hyperlink r:id="rId19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19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196">
        <w:r>
          <w:rPr>
            <w:rStyle w:val="Hyperlink"/>
          </w:rPr>
          <w:t xml:space="preserve">https://genomicseducation.org/data/mouse_gutbrain_de_tissuetype.csv</w:t>
        </w:r>
      </w:hyperlink>
    </w:p>
    <w:p>
      <w:pPr>
        <w:pStyle w:val="BodyText"/>
      </w:pPr>
      <w:r>
        <w:t xml:space="preserve">Only ASD mice:</w:t>
      </w:r>
      <w:r>
        <w:t xml:space="preserve"> </w:t>
      </w:r>
      <w:hyperlink r:id="rId197">
        <w:r>
          <w:rPr>
            <w:rStyle w:val="Hyperlink"/>
          </w:rPr>
          <w:t xml:space="preserve">https://genomicseducation.org/data/mouse_gutbrain_de_tissuetype_in_ASDmice.csv</w:t>
        </w:r>
      </w:hyperlink>
    </w:p>
    <w:p>
      <w:pPr>
        <w:pStyle w:val="BodyText"/>
      </w:pPr>
      <w:r>
        <w:t xml:space="preserve">Only control mice:</w:t>
      </w:r>
      <w:r>
        <w:t xml:space="preserve"> </w:t>
      </w:r>
      <w:hyperlink r:id="rId19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9" name="Picture"/>
                  <a:graphic>
                    <a:graphicData uri="http://schemas.openxmlformats.org/drawingml/2006/picture">
                      <pic:pic>
                        <pic:nvPicPr>
                          <pic:cNvPr descr="/opt/quarto/share/formats/docx/tip.png" id="200"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01"/>
    <w:bookmarkStart w:id="202"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02"/>
    <w:bookmarkStart w:id="203"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03"/>
    <w:bookmarkStart w:id="204"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04"/>
    <w:bookmarkStart w:id="223"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06" name="Picture"/>
            <a:graphic>
              <a:graphicData uri="http://schemas.openxmlformats.org/drawingml/2006/picture">
                <pic:pic>
                  <pic:nvPicPr>
                    <pic:cNvPr descr="resources/images/mouse_gutbrain_de_miniCURE_guide_files/figure-docx//1vikcyml6uw-_DaC1yFpS-UWoWNEGxFukMB_eCi42BqY_g36a8fbcc346_0_0.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09" name="Picture"/>
            <a:graphic>
              <a:graphicData uri="http://schemas.openxmlformats.org/drawingml/2006/picture">
                <pic:pic>
                  <pic:nvPicPr>
                    <pic:cNvPr descr="resources/images/mouse_gutbrain_de_miniCURE_guide_files/figure-docx/unnamed-chunk-72-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83">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12" name="Picture"/>
            <a:graphic>
              <a:graphicData uri="http://schemas.openxmlformats.org/drawingml/2006/picture">
                <pic:pic>
                  <pic:nvPicPr>
                    <pic:cNvPr descr="resources/images/mouse_gutbrain_de_miniCURE_guide_files/figure-docx/unnamed-chunk-74-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15" name="Picture"/>
            <a:graphic>
              <a:graphicData uri="http://schemas.openxmlformats.org/drawingml/2006/picture">
                <pic:pic>
                  <pic:nvPicPr>
                    <pic:cNvPr descr="resources/images/mouse_gutbrain_de_miniCURE_guide_files/figure-docx/unnamed-chunk-78-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18" name="Picture"/>
            <a:graphic>
              <a:graphicData uri="http://schemas.openxmlformats.org/drawingml/2006/picture">
                <pic:pic>
                  <pic:nvPicPr>
                    <pic:cNvPr descr="resources/images/mouse_gutbrain_de_miniCURE_guide_files/figure-docx/unnamed-chunk-79-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21" name="Picture"/>
            <a:graphic>
              <a:graphicData uri="http://schemas.openxmlformats.org/drawingml/2006/picture">
                <pic:pic>
                  <pic:nvPicPr>
                    <pic:cNvPr descr="resources/images/mouse_gutbrain_de_miniCURE_guide_files/figure-docx/unnamed-chunk-80-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bookmarkEnd w:id="223"/>
    <w:bookmarkStart w:id="231"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30" w:name="refs"/>
    <w:bookmarkStart w:id="225"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24">
        <w:r>
          <w:rPr>
            <w:rStyle w:val="Hyperlink"/>
          </w:rPr>
          <w:t xml:space="preserve">https://pubmed.ncbi.nlm.nih.gov/31150625/</w:t>
        </w:r>
      </w:hyperlink>
    </w:p>
    <w:bookmarkEnd w:id="225"/>
    <w:bookmarkStart w:id="227"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26">
        <w:r>
          <w:rPr>
            <w:rStyle w:val="Hyperlink"/>
          </w:rPr>
          <w:t xml:space="preserve">https://www.cshl.edu/of-mice-and-model-organisms/</w:t>
        </w:r>
      </w:hyperlink>
    </w:p>
    <w:bookmarkEnd w:id="227"/>
    <w:bookmarkStart w:id="229"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28">
        <w:r>
          <w:rPr>
            <w:rStyle w:val="Hyperlink"/>
          </w:rPr>
          <w:t xml:space="preserve">https://fbresearch.org/medical-advances/nobel-prizes/</w:t>
        </w:r>
      </w:hyperlink>
    </w:p>
    <w:bookmarkEnd w:id="229"/>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75" Target="media/rId75.png" /><Relationship Type="http://schemas.openxmlformats.org/officeDocument/2006/relationships/image" Id="rId173" Target="media/rId173.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12" Target="media/rId112.png" /><Relationship Type="http://schemas.openxmlformats.org/officeDocument/2006/relationships/image" Id="rId88" Target="media/rId8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85" Target="media/rId85.png" /><Relationship Type="http://schemas.openxmlformats.org/officeDocument/2006/relationships/image" Id="rId205" Target="media/rId205.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2" Target="media/rId5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hyperlink" Id="rId80" Target="https://ensemblgenomes.org/" TargetMode="External" /><Relationship Type="http://schemas.openxmlformats.org/officeDocument/2006/relationships/hyperlink" Id="rId228" Target="https://fbresearch.org/medical-advances/nobel-prizes/" TargetMode="External" /><Relationship Type="http://schemas.openxmlformats.org/officeDocument/2006/relationships/hyperlink" Id="rId193" Target="https://genomicseducation.org/data/mouse_gutbrain_de_autismVcontrol.csv" TargetMode="External" /><Relationship Type="http://schemas.openxmlformats.org/officeDocument/2006/relationships/hyperlink" Id="rId194" Target="https://genomicseducation.org/data/mouse_gutbrain_de_autismVcontrol_in_prefrontalcortex.csv" TargetMode="External" /><Relationship Type="http://schemas.openxmlformats.org/officeDocument/2006/relationships/hyperlink" Id="rId195" Target="https://genomicseducation.org/data/mouse_gutbrain_de_autismVcontrol_in_striatum.csv" TargetMode="External" /><Relationship Type="http://schemas.openxmlformats.org/officeDocument/2006/relationships/hyperlink" Id="rId196" Target="https://genomicseducation.org/data/mouse_gutbrain_de_tissuetype.csv" TargetMode="External" /><Relationship Type="http://schemas.openxmlformats.org/officeDocument/2006/relationships/hyperlink" Id="rId197" Target="https://genomicseducation.org/data/mouse_gutbrain_de_tissuetype_in_ASDmice.csv" TargetMode="External" /><Relationship Type="http://schemas.openxmlformats.org/officeDocument/2006/relationships/hyperlink" Id="rId198" Target="https://genomicseducation.org/data/mouse_gutbrain_de_tissuetype_in_controlmice.csv" TargetMode="External" /><Relationship Type="http://schemas.openxmlformats.org/officeDocument/2006/relationships/hyperlink" Id="rId176" Target="https://genomicseducation.org/data/mouse_gutbrain_metadata.csv" TargetMode="External" /><Relationship Type="http://schemas.openxmlformats.org/officeDocument/2006/relationships/hyperlink" Id="rId37" Target="https://pmc.ncbi.nlm.nih.gov/articles/PMC1114479/" TargetMode="External" /><Relationship Type="http://schemas.openxmlformats.org/officeDocument/2006/relationships/hyperlink" Id="rId224"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26" Target="https://www.cshl.edu/of-mice-and-model-organisms/" TargetMode="External" /><Relationship Type="http://schemas.openxmlformats.org/officeDocument/2006/relationships/hyperlink" Id="rId183" Target="https://www.datanovia.com/en/blog/awesome-list-of-657-r-color-names/" TargetMode="External" /><Relationship Type="http://schemas.openxmlformats.org/officeDocument/2006/relationships/hyperlink" Id="rId78" Target="https://www.google.com/url?q=https://www.informatics.jax.org/mgihome/other/homepage_IntroMouse.shtml" TargetMode="External" /><Relationship Type="http://schemas.openxmlformats.org/officeDocument/2006/relationships/hyperlink" Id="rId73" Target="https://www.informatics.jax.org/genes.shtml" TargetMode="External" /><Relationship Type="http://schemas.openxmlformats.org/officeDocument/2006/relationships/hyperlink" Id="rId74" Target="https://www.informatics.jax.org/mgihome/other/homepage_usingMGI.shtml" TargetMode="External" /><Relationship Type="http://schemas.openxmlformats.org/officeDocument/2006/relationships/hyperlink" Id="rId70"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0" Target="https://ensemblgenomes.org/" TargetMode="External" /><Relationship Type="http://schemas.openxmlformats.org/officeDocument/2006/relationships/hyperlink" Id="rId228" Target="https://fbresearch.org/medical-advances/nobel-prizes/" TargetMode="External" /><Relationship Type="http://schemas.openxmlformats.org/officeDocument/2006/relationships/hyperlink" Id="rId193" Target="https://genomicseducation.org/data/mouse_gutbrain_de_autismVcontrol.csv" TargetMode="External" /><Relationship Type="http://schemas.openxmlformats.org/officeDocument/2006/relationships/hyperlink" Id="rId194" Target="https://genomicseducation.org/data/mouse_gutbrain_de_autismVcontrol_in_prefrontalcortex.csv" TargetMode="External" /><Relationship Type="http://schemas.openxmlformats.org/officeDocument/2006/relationships/hyperlink" Id="rId195" Target="https://genomicseducation.org/data/mouse_gutbrain_de_autismVcontrol_in_striatum.csv" TargetMode="External" /><Relationship Type="http://schemas.openxmlformats.org/officeDocument/2006/relationships/hyperlink" Id="rId196" Target="https://genomicseducation.org/data/mouse_gutbrain_de_tissuetype.csv" TargetMode="External" /><Relationship Type="http://schemas.openxmlformats.org/officeDocument/2006/relationships/hyperlink" Id="rId197" Target="https://genomicseducation.org/data/mouse_gutbrain_de_tissuetype_in_ASDmice.csv" TargetMode="External" /><Relationship Type="http://schemas.openxmlformats.org/officeDocument/2006/relationships/hyperlink" Id="rId198" Target="https://genomicseducation.org/data/mouse_gutbrain_de_tissuetype_in_controlmice.csv" TargetMode="External" /><Relationship Type="http://schemas.openxmlformats.org/officeDocument/2006/relationships/hyperlink" Id="rId176" Target="https://genomicseducation.org/data/mouse_gutbrain_metadata.csv" TargetMode="External" /><Relationship Type="http://schemas.openxmlformats.org/officeDocument/2006/relationships/hyperlink" Id="rId37" Target="https://pmc.ncbi.nlm.nih.gov/articles/PMC1114479/" TargetMode="External" /><Relationship Type="http://schemas.openxmlformats.org/officeDocument/2006/relationships/hyperlink" Id="rId224"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26" Target="https://www.cshl.edu/of-mice-and-model-organisms/" TargetMode="External" /><Relationship Type="http://schemas.openxmlformats.org/officeDocument/2006/relationships/hyperlink" Id="rId183" Target="https://www.datanovia.com/en/blog/awesome-list-of-657-r-color-names/" TargetMode="External" /><Relationship Type="http://schemas.openxmlformats.org/officeDocument/2006/relationships/hyperlink" Id="rId78" Target="https://www.google.com/url?q=https://www.informatics.jax.org/mgihome/other/homepage_IntroMouse.shtml" TargetMode="External" /><Relationship Type="http://schemas.openxmlformats.org/officeDocument/2006/relationships/hyperlink" Id="rId73" Target="https://www.informatics.jax.org/genes.shtml" TargetMode="External" /><Relationship Type="http://schemas.openxmlformats.org/officeDocument/2006/relationships/hyperlink" Id="rId74" Target="https://www.informatics.jax.org/mgihome/other/homepage_usingMGI.shtml" TargetMode="External" /><Relationship Type="http://schemas.openxmlformats.org/officeDocument/2006/relationships/hyperlink" Id="rId70"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2T19:09:15Z</dcterms:created>
  <dcterms:modified xsi:type="dcterms:W3CDTF">2025-07-22T19: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